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348FF" w14:textId="77777777" w:rsidR="00276D4F" w:rsidRDefault="00021A05" w:rsidP="006225E2">
      <w:pPr>
        <w:pStyle w:val="Title"/>
        <w:jc w:val="center"/>
      </w:pPr>
      <w:r w:rsidRPr="00021A05">
        <w:t>7 Things you mus</w:t>
      </w:r>
      <w:r>
        <w:t>t know about Hair Transplant</w:t>
      </w:r>
    </w:p>
    <w:p w14:paraId="2F2445F7" w14:textId="77777777" w:rsidR="00AA5AA8" w:rsidRDefault="00AA5AA8" w:rsidP="00E07727">
      <w:pPr>
        <w:spacing w:before="240"/>
      </w:pPr>
    </w:p>
    <w:p w14:paraId="24CC7210" w14:textId="34B9C9E0" w:rsidR="00A91238" w:rsidRDefault="00A91238" w:rsidP="002A0671">
      <w:pPr>
        <w:spacing w:before="240"/>
      </w:pPr>
      <w:r>
        <w:t xml:space="preserve">                                                   </w:t>
      </w:r>
      <w:bookmarkStart w:id="0" w:name="_GoBack"/>
      <w:r>
        <w:rPr>
          <w:noProof/>
        </w:rPr>
        <w:drawing>
          <wp:inline distT="0" distB="0" distL="0" distR="0" wp14:anchorId="568264C0" wp14:editId="071D75A8">
            <wp:extent cx="59436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ir transplant methods.jpg"/>
                    <pic:cNvPicPr/>
                  </pic:nvPicPr>
                  <pic:blipFill>
                    <a:blip r:embed="rId5">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bookmarkEnd w:id="0"/>
    </w:p>
    <w:p w14:paraId="35CD1F1C" w14:textId="77777777" w:rsidR="00A91238" w:rsidRDefault="00A91238" w:rsidP="002A0671">
      <w:pPr>
        <w:spacing w:before="240"/>
      </w:pPr>
    </w:p>
    <w:p w14:paraId="1D9CDACA" w14:textId="10375539" w:rsidR="00FE085D" w:rsidRDefault="00860EBC" w:rsidP="002A0671">
      <w:pPr>
        <w:spacing w:before="240"/>
      </w:pPr>
      <w:r>
        <w:t xml:space="preserve">Baldness is common all over the world and there can be a number of reasons for extreme hair loss. </w:t>
      </w:r>
      <w:r w:rsidR="00924228">
        <w:t xml:space="preserve">except for hair transplant surgery, there is no other treatment that can restore hair growth on bald areas of the scalp. </w:t>
      </w:r>
      <w:r w:rsidR="00C9485E">
        <w:t>Some important facts must be learn</w:t>
      </w:r>
      <w:r w:rsidR="002A0671">
        <w:t>ed</w:t>
      </w:r>
      <w:r w:rsidR="00C9485E">
        <w:t xml:space="preserve"> before an individual undergoes a hair transplant. </w:t>
      </w:r>
      <w:r w:rsidR="00213C70">
        <w:t>People often ask what the most important 7 t</w:t>
      </w:r>
      <w:r w:rsidR="00021A05" w:rsidRPr="00021A05">
        <w:t xml:space="preserve">hings </w:t>
      </w:r>
      <w:r w:rsidR="00213C70">
        <w:t xml:space="preserve">a person should know </w:t>
      </w:r>
      <w:r w:rsidR="00021A05">
        <w:t xml:space="preserve">about </w:t>
      </w:r>
      <w:r w:rsidR="00213C70">
        <w:t>hair transplant</w:t>
      </w:r>
      <w:r w:rsidR="002A0671">
        <w:t>s</w:t>
      </w:r>
      <w:r w:rsidR="00213C70">
        <w:t xml:space="preserve">. </w:t>
      </w:r>
      <w:r w:rsidR="00FE085D">
        <w:t>This article discusses</w:t>
      </w:r>
      <w:r w:rsidR="008D7F98">
        <w:t xml:space="preserve"> </w:t>
      </w:r>
      <w:r w:rsidR="00021A05" w:rsidRPr="00021A05">
        <w:t>7 Things you mus</w:t>
      </w:r>
      <w:r w:rsidR="00021A05">
        <w:t xml:space="preserve">t know about </w:t>
      </w:r>
      <w:r w:rsidR="00213C70">
        <w:t>hair transplant</w:t>
      </w:r>
      <w:r w:rsidR="002A0671">
        <w:t>s</w:t>
      </w:r>
      <w:r w:rsidR="00213C70">
        <w:t xml:space="preserve">. </w:t>
      </w:r>
      <w:r w:rsidR="00CB0206">
        <w:t>If you want to</w:t>
      </w:r>
      <w:r w:rsidR="006950E8">
        <w:t xml:space="preserve"> know </w:t>
      </w:r>
      <w:r w:rsidR="00213C70">
        <w:t>important facts about h</w:t>
      </w:r>
      <w:r w:rsidR="00021A05">
        <w:t xml:space="preserve">air </w:t>
      </w:r>
      <w:r w:rsidR="00213C70">
        <w:t xml:space="preserve">transplant, </w:t>
      </w:r>
      <w:r w:rsidR="00FE085D">
        <w:t>this topic is for you.</w:t>
      </w:r>
      <w:r w:rsidR="00213C70">
        <w:t xml:space="preserve"> </w:t>
      </w:r>
    </w:p>
    <w:p w14:paraId="25824ADB" w14:textId="77777777" w:rsidR="00CB0206" w:rsidRDefault="00CB0206" w:rsidP="00E07727">
      <w:pPr>
        <w:spacing w:before="240"/>
      </w:pPr>
    </w:p>
    <w:p w14:paraId="127E7460" w14:textId="77777777" w:rsidR="00CB0206" w:rsidRPr="00A91238" w:rsidRDefault="00247876" w:rsidP="00E52995">
      <w:pPr>
        <w:pStyle w:val="Heading2"/>
        <w:rPr>
          <w:b/>
          <w:bCs/>
        </w:rPr>
      </w:pPr>
      <w:r w:rsidRPr="00A91238">
        <w:rPr>
          <w:b/>
          <w:bCs/>
        </w:rPr>
        <w:t>7 Facts About Hair Transplant</w:t>
      </w:r>
      <w:r w:rsidR="00E52995" w:rsidRPr="00A91238">
        <w:rPr>
          <w:b/>
          <w:bCs/>
        </w:rPr>
        <w:t xml:space="preserve"> Procedure </w:t>
      </w:r>
      <w:r w:rsidRPr="00A91238">
        <w:rPr>
          <w:b/>
          <w:bCs/>
        </w:rPr>
        <w:t xml:space="preserve"> </w:t>
      </w:r>
    </w:p>
    <w:p w14:paraId="18433EED" w14:textId="77777777" w:rsidR="00E52995" w:rsidRDefault="001E2C91" w:rsidP="00E07727">
      <w:pPr>
        <w:spacing w:before="240"/>
      </w:pPr>
      <w:r>
        <w:t xml:space="preserve">Let’s start the actual </w:t>
      </w:r>
      <w:r w:rsidR="000C0ABF">
        <w:t>topic without wasting one more minute</w:t>
      </w:r>
      <w:r>
        <w:t xml:space="preserve">. Here are </w:t>
      </w:r>
      <w:r w:rsidR="003D42BE">
        <w:t>the top 7 things y</w:t>
      </w:r>
      <w:r w:rsidR="00F030E4">
        <w:t xml:space="preserve">ou must know before undergoing </w:t>
      </w:r>
      <w:r w:rsidR="002A0671">
        <w:t xml:space="preserve">a </w:t>
      </w:r>
      <w:r w:rsidR="00F030E4">
        <w:t xml:space="preserve">hair transplant </w:t>
      </w:r>
      <w:r w:rsidR="00DA16F9">
        <w:t>procedure:</w:t>
      </w:r>
      <w:r w:rsidR="000C0ABF">
        <w:t xml:space="preserve"> </w:t>
      </w:r>
    </w:p>
    <w:p w14:paraId="66D1B87A" w14:textId="77777777" w:rsidR="00E5275D" w:rsidRPr="00E5275D" w:rsidRDefault="00CE787E" w:rsidP="00CE787E">
      <w:pPr>
        <w:spacing w:before="240"/>
        <w:rPr>
          <w:b/>
          <w:bCs/>
        </w:rPr>
      </w:pPr>
      <w:r>
        <w:rPr>
          <w:b/>
          <w:bCs/>
        </w:rPr>
        <w:t>1.</w:t>
      </w:r>
      <w:r w:rsidRPr="00E5275D">
        <w:rPr>
          <w:b/>
          <w:bCs/>
        </w:rPr>
        <w:t xml:space="preserve"> </w:t>
      </w:r>
      <w:r>
        <w:rPr>
          <w:b/>
          <w:bCs/>
        </w:rPr>
        <w:t>I</w:t>
      </w:r>
      <w:r w:rsidR="00E5275D" w:rsidRPr="00E5275D">
        <w:rPr>
          <w:b/>
          <w:bCs/>
        </w:rPr>
        <w:t>s</w:t>
      </w:r>
      <w:r>
        <w:rPr>
          <w:b/>
          <w:bCs/>
        </w:rPr>
        <w:t xml:space="preserve"> Your Hair</w:t>
      </w:r>
      <w:r w:rsidRPr="00E5275D">
        <w:rPr>
          <w:b/>
          <w:bCs/>
        </w:rPr>
        <w:t xml:space="preserve"> Transplant Permanent?</w:t>
      </w:r>
    </w:p>
    <w:p w14:paraId="169F0ADF" w14:textId="77777777" w:rsidR="00E5275D" w:rsidRDefault="00CE787E" w:rsidP="000B503F">
      <w:pPr>
        <w:spacing w:before="240"/>
      </w:pPr>
      <w:r>
        <w:t xml:space="preserve">Hair transplant surgeons try to use healthy hair grafts that are likely to keep growing hair permanently. </w:t>
      </w:r>
      <w:r w:rsidR="00114FC1">
        <w:t xml:space="preserve">Mean to say, your hair transplant results </w:t>
      </w:r>
      <w:r w:rsidR="00EC45C5">
        <w:t>are g</w:t>
      </w:r>
      <w:r w:rsidR="00114FC1">
        <w:t xml:space="preserve">oing to be permanent. </w:t>
      </w:r>
      <w:r w:rsidR="00EC45C5">
        <w:t xml:space="preserve">Whether you choose </w:t>
      </w:r>
      <w:r w:rsidR="002A0671">
        <w:t xml:space="preserve">the </w:t>
      </w:r>
      <w:r w:rsidR="00EC45C5">
        <w:t>follicular unit transplantation (FUT) method or having follicular unit extraction (FUE) method is one your mind, your hair will keep growing for a long</w:t>
      </w:r>
      <w:r w:rsidR="000B503F">
        <w:t xml:space="preserve"> </w:t>
      </w:r>
      <w:r w:rsidR="00EC45C5">
        <w:t xml:space="preserve">time. </w:t>
      </w:r>
      <w:r w:rsidR="000B503F">
        <w:t xml:space="preserve">the results will last longer even if you go for the most recent technique “Robotic Hair Transplant.” There are some risks and one should consult a hair restoration expert to be on the safer side. </w:t>
      </w:r>
      <w:r w:rsidR="00434449">
        <w:t xml:space="preserve">Do not mind paying a bit extra if you are getting more value in return. </w:t>
      </w:r>
    </w:p>
    <w:p w14:paraId="6E70CBB9" w14:textId="77777777" w:rsidR="00E5275D" w:rsidRPr="00E5275D" w:rsidRDefault="008E6E6F" w:rsidP="00E5275D">
      <w:pPr>
        <w:spacing w:before="240"/>
        <w:rPr>
          <w:b/>
          <w:bCs/>
        </w:rPr>
      </w:pPr>
      <w:r>
        <w:rPr>
          <w:b/>
          <w:bCs/>
        </w:rPr>
        <w:lastRenderedPageBreak/>
        <w:t>2.</w:t>
      </w:r>
      <w:r w:rsidRPr="00E5275D">
        <w:rPr>
          <w:b/>
          <w:bCs/>
        </w:rPr>
        <w:t xml:space="preserve"> </w:t>
      </w:r>
      <w:r w:rsidR="00E5275D" w:rsidRPr="00E5275D">
        <w:rPr>
          <w:b/>
          <w:bCs/>
        </w:rPr>
        <w:t xml:space="preserve">Does </w:t>
      </w:r>
      <w:r w:rsidRPr="00E5275D">
        <w:rPr>
          <w:b/>
          <w:bCs/>
        </w:rPr>
        <w:t xml:space="preserve">Transplanted Hair </w:t>
      </w:r>
      <w:r w:rsidR="005B28CD">
        <w:rPr>
          <w:b/>
          <w:bCs/>
        </w:rPr>
        <w:t xml:space="preserve">Keep </w:t>
      </w:r>
      <w:r w:rsidRPr="00E5275D">
        <w:rPr>
          <w:b/>
          <w:bCs/>
        </w:rPr>
        <w:t>Grow?</w:t>
      </w:r>
    </w:p>
    <w:p w14:paraId="784479AE" w14:textId="77777777" w:rsidR="00E5275D" w:rsidRDefault="008E6E6F" w:rsidP="002A0671">
      <w:pPr>
        <w:spacing w:before="240"/>
      </w:pPr>
      <w:r>
        <w:t xml:space="preserve">There are two parts </w:t>
      </w:r>
      <w:r w:rsidR="002A0671">
        <w:t>to</w:t>
      </w:r>
      <w:r>
        <w:t xml:space="preserve"> a hair transplant. In the first part, hair grafts from the donor area (the area that donates hair grafts; usually the backside of the scalp) are removed surgically. In the secondly part, </w:t>
      </w:r>
      <w:r w:rsidR="00EA6212">
        <w:t xml:space="preserve">extracted hair grafts are inserted into the tiny incision being made at the recipient site (the area that received hair grafts from the donor area). </w:t>
      </w:r>
      <w:r w:rsidR="008A1FC2">
        <w:t>any area of the scalp, face, and body can undergo a hair transplant</w:t>
      </w:r>
      <w:r w:rsidR="001225C0">
        <w:t xml:space="preserve"> because hair can grow </w:t>
      </w:r>
      <w:r w:rsidR="002A0671">
        <w:t>in</w:t>
      </w:r>
      <w:r w:rsidR="001225C0">
        <w:t xml:space="preserve"> any area of the face and body. </w:t>
      </w:r>
      <w:r w:rsidR="00867004">
        <w:t xml:space="preserve">If you have lost eyebrows, eyelashes, mustache, or bread hair, you can have a hair transplant to restore the hair growth </w:t>
      </w:r>
      <w:r w:rsidR="002A0671">
        <w:t>in</w:t>
      </w:r>
      <w:r w:rsidR="00867004">
        <w:t xml:space="preserve"> that area. </w:t>
      </w:r>
      <w:r w:rsidR="00FC4DD4">
        <w:t>T</w:t>
      </w:r>
      <w:r w:rsidR="00252B8F">
        <w:t xml:space="preserve">hough hair can be donated by any area of the scalp or body, it is better to take the donor hair from the backside of the scalp. </w:t>
      </w:r>
      <w:r w:rsidR="00FC4DD4">
        <w:t xml:space="preserve">So taking hair grafts from the backside of the scalp is the preferred choice of hair transplant doctors. </w:t>
      </w:r>
    </w:p>
    <w:p w14:paraId="75FD039D" w14:textId="77777777" w:rsidR="009A66A3" w:rsidRDefault="00E5275D" w:rsidP="005B28CD">
      <w:pPr>
        <w:spacing w:before="240"/>
        <w:rPr>
          <w:b/>
          <w:bCs/>
        </w:rPr>
      </w:pPr>
      <w:r>
        <w:rPr>
          <w:b/>
          <w:bCs/>
        </w:rPr>
        <w:t>3.</w:t>
      </w:r>
      <w:r w:rsidRPr="00E5275D">
        <w:rPr>
          <w:b/>
          <w:bCs/>
        </w:rPr>
        <w:t xml:space="preserve"> </w:t>
      </w:r>
      <w:r w:rsidR="009A66A3">
        <w:rPr>
          <w:b/>
          <w:bCs/>
        </w:rPr>
        <w:t xml:space="preserve">No </w:t>
      </w:r>
      <w:r w:rsidR="005B28CD">
        <w:rPr>
          <w:b/>
          <w:bCs/>
        </w:rPr>
        <w:t xml:space="preserve">Long-Term </w:t>
      </w:r>
      <w:r w:rsidR="009A66A3">
        <w:rPr>
          <w:b/>
          <w:bCs/>
        </w:rPr>
        <w:t>Medications After</w:t>
      </w:r>
      <w:r w:rsidR="005B28CD">
        <w:rPr>
          <w:b/>
          <w:bCs/>
        </w:rPr>
        <w:t xml:space="preserve"> A Hair</w:t>
      </w:r>
      <w:r w:rsidR="009A66A3">
        <w:rPr>
          <w:b/>
          <w:bCs/>
        </w:rPr>
        <w:t xml:space="preserve"> Transplant </w:t>
      </w:r>
    </w:p>
    <w:p w14:paraId="0680A489" w14:textId="77777777" w:rsidR="00126C07" w:rsidRDefault="006B668B" w:rsidP="002A0671">
      <w:pPr>
        <w:spacing w:before="240"/>
      </w:pPr>
      <w:r>
        <w:t>Peop</w:t>
      </w:r>
      <w:r w:rsidR="002A0671">
        <w:t>l</w:t>
      </w:r>
      <w:r>
        <w:t>e who want to have a hair transplant often ask “</w:t>
      </w:r>
      <w:r w:rsidRPr="006B668B">
        <w:rPr>
          <w:i/>
          <w:iCs/>
        </w:rPr>
        <w:t>w</w:t>
      </w:r>
      <w:r w:rsidR="00E5275D" w:rsidRPr="006B668B">
        <w:rPr>
          <w:i/>
          <w:iCs/>
        </w:rPr>
        <w:t xml:space="preserve">ill I have to take any medication for life after </w:t>
      </w:r>
      <w:r w:rsidR="00B7303F">
        <w:rPr>
          <w:i/>
          <w:iCs/>
        </w:rPr>
        <w:t xml:space="preserve">a </w:t>
      </w:r>
      <w:r w:rsidR="00E5275D" w:rsidRPr="006B668B">
        <w:rPr>
          <w:i/>
          <w:iCs/>
        </w:rPr>
        <w:t>hair transplant?</w:t>
      </w:r>
      <w:r w:rsidRPr="006B668B">
        <w:rPr>
          <w:i/>
          <w:iCs/>
        </w:rPr>
        <w:t>”</w:t>
      </w:r>
      <w:r>
        <w:t xml:space="preserve"> </w:t>
      </w:r>
      <w:r w:rsidR="00197BAD">
        <w:t>No, the person who undergoes minor or major hair transplant surgery does not need to</w:t>
      </w:r>
      <w:r w:rsidR="00C01A5A">
        <w:t xml:space="preserve"> take any medications for life. It is a surgical treatme</w:t>
      </w:r>
      <w:r w:rsidR="002A0671">
        <w:t>nt</w:t>
      </w:r>
      <w:r w:rsidR="00C01A5A">
        <w:t xml:space="preserve"> that causes minor injuries to the donor and recipient areas. Due to this reason, the person may have to take some medication for some days after having a hair transplant. </w:t>
      </w:r>
    </w:p>
    <w:p w14:paraId="1034D10C" w14:textId="77777777" w:rsidR="00E5275D" w:rsidRPr="006B668B" w:rsidRDefault="00C01A5A" w:rsidP="00126C07">
      <w:pPr>
        <w:spacing w:before="240"/>
      </w:pPr>
      <w:r>
        <w:t>Taking medications after a hair transp</w:t>
      </w:r>
      <w:r w:rsidR="002A0671">
        <w:t>l</w:t>
      </w:r>
      <w:r>
        <w:t xml:space="preserve">ant is good to make the wounded areas heal quickly. </w:t>
      </w:r>
      <w:r w:rsidR="006F6CC2">
        <w:t xml:space="preserve">The new hair in the transplanted hair grafts will fall days after the surgery but the patient does not need to worry because new hair will grow back after one to two weeks. </w:t>
      </w:r>
      <w:r w:rsidR="00126C07">
        <w:t xml:space="preserve">To be on the safer side, the person who starts </w:t>
      </w:r>
      <w:proofErr w:type="spellStart"/>
      <w:r w:rsidR="00126C07">
        <w:t>regrowing</w:t>
      </w:r>
      <w:proofErr w:type="spellEnd"/>
      <w:r w:rsidR="00126C07">
        <w:t xml:space="preserve"> hair after hair transplant must follow the instructions from the hair restoration surgeon. </w:t>
      </w:r>
    </w:p>
    <w:p w14:paraId="55447274" w14:textId="77777777" w:rsidR="00E5275D" w:rsidRPr="00E5275D" w:rsidRDefault="005B28CD" w:rsidP="005B28CD">
      <w:pPr>
        <w:spacing w:before="240"/>
        <w:rPr>
          <w:b/>
          <w:bCs/>
        </w:rPr>
      </w:pPr>
      <w:r>
        <w:rPr>
          <w:b/>
          <w:bCs/>
        </w:rPr>
        <w:t>4.</w:t>
      </w:r>
      <w:r w:rsidRPr="00E5275D">
        <w:rPr>
          <w:b/>
          <w:bCs/>
        </w:rPr>
        <w:t xml:space="preserve"> </w:t>
      </w:r>
      <w:r>
        <w:rPr>
          <w:b/>
          <w:bCs/>
        </w:rPr>
        <w:t>Are Hair Transplant Treatments</w:t>
      </w:r>
      <w:r w:rsidRPr="00E5275D">
        <w:rPr>
          <w:b/>
          <w:bCs/>
        </w:rPr>
        <w:t xml:space="preserve"> Painful?</w:t>
      </w:r>
    </w:p>
    <w:p w14:paraId="3DE7B5B7" w14:textId="77777777" w:rsidR="00E5275D" w:rsidRDefault="00415ABD" w:rsidP="002A0671">
      <w:pPr>
        <w:spacing w:before="240"/>
      </w:pPr>
      <w:r>
        <w:t>You may already know that hair transplants are surgical treatme</w:t>
      </w:r>
      <w:r w:rsidR="002A0671">
        <w:t>nts</w:t>
      </w:r>
      <w:r>
        <w:t xml:space="preserve"> in nature. That is why </w:t>
      </w:r>
      <w:r w:rsidR="00FB36FA">
        <w:t xml:space="preserve">hair transplants </w:t>
      </w:r>
      <w:r>
        <w:t xml:space="preserve">are able to restore hair growth </w:t>
      </w:r>
      <w:r w:rsidR="002A0671">
        <w:t>i</w:t>
      </w:r>
      <w:r>
        <w:t xml:space="preserve">n bald areas for a long time. </w:t>
      </w:r>
      <w:r w:rsidR="00F750A6">
        <w:t>T</w:t>
      </w:r>
      <w:r w:rsidR="009C3C7C">
        <w:t xml:space="preserve">he success rate is quite high for reputed hair restoration surgeons. </w:t>
      </w:r>
      <w:r w:rsidR="00C67B65">
        <w:t>Coming back to the topic; people often ask about pain factor</w:t>
      </w:r>
      <w:r w:rsidR="002A0671">
        <w:t>s</w:t>
      </w:r>
      <w:r w:rsidR="00C67B65">
        <w:t xml:space="preserve"> during surgical hair restoration procedures. </w:t>
      </w:r>
      <w:r w:rsidR="00194296">
        <w:t xml:space="preserve">Obviously, the person will feel pain when hair grafts are </w:t>
      </w:r>
      <w:r w:rsidR="00DA56BF">
        <w:t xml:space="preserve">being </w:t>
      </w:r>
      <w:r w:rsidR="00194296">
        <w:t xml:space="preserve">removed </w:t>
      </w:r>
      <w:r w:rsidR="00DA56BF">
        <w:t xml:space="preserve">from the donor area </w:t>
      </w:r>
      <w:r w:rsidR="00194296">
        <w:t xml:space="preserve">and </w:t>
      </w:r>
      <w:r w:rsidR="00DA56BF">
        <w:t xml:space="preserve">the </w:t>
      </w:r>
      <w:r w:rsidR="00194296">
        <w:t xml:space="preserve">space for these hair grafts is being made in the recipient area. </w:t>
      </w:r>
      <w:r w:rsidR="006076D6">
        <w:t xml:space="preserve">But that does not actually happen. Mean to say, the person who undergoes a hair transplant does not feel any pain at all. </w:t>
      </w:r>
      <w:r w:rsidR="00B3420B">
        <w:t xml:space="preserve">How is it possible? Well, </w:t>
      </w:r>
      <w:r w:rsidR="00213B85">
        <w:t xml:space="preserve">the doctor or doctor’s assistant will numb the donor and recipient area by administering local anesthesia. </w:t>
      </w:r>
      <w:r w:rsidR="00A13EB9">
        <w:t xml:space="preserve">So </w:t>
      </w:r>
      <w:r w:rsidR="0020473C">
        <w:t>there is not going to be any pain</w:t>
      </w:r>
      <w:r w:rsidR="00A13EB9">
        <w:t xml:space="preserve">. </w:t>
      </w:r>
      <w:r w:rsidR="008C216E">
        <w:t>It is normal for t</w:t>
      </w:r>
      <w:r w:rsidR="002F54D9">
        <w:t xml:space="preserve">he patient </w:t>
      </w:r>
      <w:r w:rsidR="008C216E">
        <w:t xml:space="preserve">to </w:t>
      </w:r>
      <w:r w:rsidR="002F54D9">
        <w:t xml:space="preserve">feel some numbness and minor pain after the procedure for some time. </w:t>
      </w:r>
      <w:r w:rsidR="008C216E">
        <w:t xml:space="preserve">The treatment area will take one to two weeks to get back the normal form. </w:t>
      </w:r>
    </w:p>
    <w:p w14:paraId="7D3304B2" w14:textId="77777777" w:rsidR="00E5275D" w:rsidRPr="00E5275D" w:rsidRDefault="005B28CD" w:rsidP="005B28CD">
      <w:pPr>
        <w:spacing w:before="240"/>
        <w:rPr>
          <w:b/>
          <w:bCs/>
        </w:rPr>
      </w:pPr>
      <w:r>
        <w:rPr>
          <w:b/>
          <w:bCs/>
        </w:rPr>
        <w:t xml:space="preserve">5. </w:t>
      </w:r>
      <w:r w:rsidRPr="00E5275D">
        <w:rPr>
          <w:b/>
          <w:bCs/>
        </w:rPr>
        <w:t>Fin</w:t>
      </w:r>
      <w:r>
        <w:rPr>
          <w:b/>
          <w:bCs/>
        </w:rPr>
        <w:t xml:space="preserve">al Results After Hair Transplant Surgery </w:t>
      </w:r>
    </w:p>
    <w:p w14:paraId="29480AFD" w14:textId="77777777" w:rsidR="00E5275D" w:rsidRDefault="004E36A5" w:rsidP="002A0671">
      <w:pPr>
        <w:spacing w:before="240"/>
      </w:pPr>
      <w:r>
        <w:t xml:space="preserve">So hair transplant surgery is not magic. It is a cosmetic procedure that is based on scientific methods. </w:t>
      </w:r>
      <w:r w:rsidR="001D4A80">
        <w:t>It makes arrangement</w:t>
      </w:r>
      <w:r w:rsidR="002A0671">
        <w:t>s</w:t>
      </w:r>
      <w:r w:rsidR="001D4A80">
        <w:t xml:space="preserve"> for hair to grow at a bald or thin area. </w:t>
      </w:r>
      <w:r w:rsidR="004D25F5">
        <w:t xml:space="preserve">As far as the final results are concerned, the treated areas take some time to see the final results. </w:t>
      </w:r>
      <w:r w:rsidR="00C779D4">
        <w:t xml:space="preserve">New hair will fall out some days after the surgery and new hair will start growing after 2 to 3 weeks. </w:t>
      </w:r>
      <w:r w:rsidR="00230DC7">
        <w:t xml:space="preserve">Mean to say, the person will not be able to see immediate results after undergoing a hair transplant. </w:t>
      </w:r>
      <w:r w:rsidR="00FF7EE9">
        <w:t xml:space="preserve">Significant hair growth will start 2 to 3 months </w:t>
      </w:r>
      <w:r w:rsidR="00FF7EE9">
        <w:lastRenderedPageBreak/>
        <w:t xml:space="preserve">after hair transplant surgery. </w:t>
      </w:r>
      <w:r w:rsidR="009001DE">
        <w:t xml:space="preserve">It can take 10 to 12 months to see final results of the procedure. </w:t>
      </w:r>
      <w:r w:rsidR="000E4B3A">
        <w:t>It takes much time to restore hair growth properly but</w:t>
      </w:r>
      <w:r w:rsidR="007A3199">
        <w:t xml:space="preserve"> it is going to </w:t>
      </w:r>
      <w:r w:rsidR="000E4B3A">
        <w:t>deliver results</w:t>
      </w:r>
      <w:r w:rsidR="007A3199">
        <w:t xml:space="preserve"> eventually</w:t>
      </w:r>
      <w:r w:rsidR="000E4B3A">
        <w:t xml:space="preserve">. </w:t>
      </w:r>
    </w:p>
    <w:p w14:paraId="4BDA5C28" w14:textId="77777777" w:rsidR="00E5275D" w:rsidRPr="00E5275D" w:rsidRDefault="005B28CD" w:rsidP="005B28CD">
      <w:pPr>
        <w:spacing w:before="240"/>
        <w:rPr>
          <w:b/>
          <w:bCs/>
        </w:rPr>
      </w:pPr>
      <w:r>
        <w:rPr>
          <w:b/>
          <w:bCs/>
        </w:rPr>
        <w:t>6. Good C</w:t>
      </w:r>
      <w:r w:rsidR="00E5275D" w:rsidRPr="00E5275D">
        <w:rPr>
          <w:b/>
          <w:bCs/>
        </w:rPr>
        <w:t>andidate</w:t>
      </w:r>
      <w:r>
        <w:rPr>
          <w:b/>
          <w:bCs/>
        </w:rPr>
        <w:t xml:space="preserve">s for Hair Transplant Surgery </w:t>
      </w:r>
    </w:p>
    <w:p w14:paraId="130E58FB" w14:textId="77777777" w:rsidR="00E5275D" w:rsidRDefault="00A27B68" w:rsidP="002A0671">
      <w:pPr>
        <w:spacing w:before="240"/>
      </w:pPr>
      <w:r>
        <w:t>Who is a good candid</w:t>
      </w:r>
      <w:r w:rsidR="00F830B8">
        <w:t xml:space="preserve">ate </w:t>
      </w:r>
      <w:r w:rsidR="002A0671">
        <w:t>for</w:t>
      </w:r>
      <w:r w:rsidR="00F830B8">
        <w:t xml:space="preserve"> hair transplant surgery? This is a commo</w:t>
      </w:r>
      <w:r w:rsidR="00862883">
        <w:t xml:space="preserve">n question and there is no short answer to this question. </w:t>
      </w:r>
      <w:r w:rsidR="00463553">
        <w:t>It is not true that everyone with baldness undergo</w:t>
      </w:r>
      <w:r w:rsidR="002A0671">
        <w:t>es</w:t>
      </w:r>
      <w:r w:rsidR="00463553">
        <w:t xml:space="preserve"> a hair transplant. </w:t>
      </w:r>
      <w:r w:rsidR="007065DA">
        <w:t xml:space="preserve">Only good candidates should have it because good candidates are the ones who can get the best out of it. </w:t>
      </w:r>
      <w:r w:rsidR="008943ED">
        <w:t>I</w:t>
      </w:r>
      <w:r w:rsidR="00B14DD0">
        <w:t xml:space="preserve">n other words, there are some conditions that must be considered before undergoing a hair transplant. </w:t>
      </w:r>
    </w:p>
    <w:p w14:paraId="28783E9F" w14:textId="77777777" w:rsidR="00E5275D" w:rsidRPr="00E5275D" w:rsidRDefault="00E5275D" w:rsidP="00E5275D">
      <w:pPr>
        <w:spacing w:before="240"/>
        <w:rPr>
          <w:b/>
          <w:bCs/>
        </w:rPr>
      </w:pPr>
      <w:r>
        <w:rPr>
          <w:b/>
          <w:bCs/>
        </w:rPr>
        <w:t>7.</w:t>
      </w:r>
      <w:r w:rsidRPr="00E5275D">
        <w:rPr>
          <w:b/>
          <w:bCs/>
        </w:rPr>
        <w:t xml:space="preserve"> Does this procedure have any side effects?</w:t>
      </w:r>
    </w:p>
    <w:p w14:paraId="28071E66" w14:textId="192F3FE1" w:rsidR="00E5275D" w:rsidRDefault="0073685E" w:rsidP="002A0671">
      <w:pPr>
        <w:spacing w:before="240"/>
      </w:pPr>
      <w:r>
        <w:t>A hair transplant is a short, safe, and effective method to restore hair growth surgically. It can cause some minor and temporary side effects but these side effects subside after some</w:t>
      </w:r>
      <w:r w:rsidR="001F483F">
        <w:t xml:space="preserve"> </w:t>
      </w:r>
      <w:r>
        <w:t xml:space="preserve">time. </w:t>
      </w:r>
      <w:r w:rsidR="009A4D99">
        <w:t xml:space="preserve">Tiny scars appear after healing but they will go in 8 to 10 months. </w:t>
      </w:r>
      <w:r w:rsidR="007A540F">
        <w:t>It is important to choose a qualified and experie</w:t>
      </w:r>
      <w:r w:rsidR="002A0671">
        <w:t>nc</w:t>
      </w:r>
      <w:r w:rsidR="007A540F">
        <w:t>ed hair restoration surgeon. You should also follow the advice of the surgeon if you plan to have it.</w:t>
      </w:r>
      <w:r w:rsidR="009A4D99">
        <w:t xml:space="preserve"> </w:t>
      </w:r>
    </w:p>
    <w:p w14:paraId="44B251E3" w14:textId="19F1C9A8" w:rsidR="00A91238" w:rsidRDefault="00A91238" w:rsidP="002A0671">
      <w:pPr>
        <w:spacing w:before="240"/>
      </w:pPr>
      <w:r>
        <w:rPr>
          <w:noProof/>
        </w:rPr>
        <w:drawing>
          <wp:inline distT="0" distB="0" distL="0" distR="0" wp14:anchorId="6BD1E834" wp14:editId="0675F8C5">
            <wp:extent cx="5943600" cy="40297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ir Transplant Cost in Dubai .jpg"/>
                    <pic:cNvPicPr/>
                  </pic:nvPicPr>
                  <pic:blipFill>
                    <a:blip r:embed="rId6">
                      <a:extLst>
                        <a:ext uri="{28A0092B-C50C-407E-A947-70E740481C1C}">
                          <a14:useLocalDpi xmlns:a14="http://schemas.microsoft.com/office/drawing/2010/main" val="0"/>
                        </a:ext>
                      </a:extLst>
                    </a:blip>
                    <a:stretch>
                      <a:fillRect/>
                    </a:stretch>
                  </pic:blipFill>
                  <pic:spPr>
                    <a:xfrm>
                      <a:off x="0" y="0"/>
                      <a:ext cx="5943600" cy="4029710"/>
                    </a:xfrm>
                    <a:prstGeom prst="rect">
                      <a:avLst/>
                    </a:prstGeom>
                  </pic:spPr>
                </pic:pic>
              </a:graphicData>
            </a:graphic>
          </wp:inline>
        </w:drawing>
      </w:r>
    </w:p>
    <w:p w14:paraId="3425F138" w14:textId="77777777" w:rsidR="00E52995" w:rsidRDefault="00E52995" w:rsidP="00E07727">
      <w:pPr>
        <w:spacing w:before="240"/>
      </w:pPr>
    </w:p>
    <w:p w14:paraId="2EA3B3BB" w14:textId="77777777" w:rsidR="00E52995" w:rsidRPr="00A91238" w:rsidRDefault="00E52995" w:rsidP="002A0671">
      <w:pPr>
        <w:pStyle w:val="Heading2"/>
        <w:rPr>
          <w:b/>
          <w:bCs/>
        </w:rPr>
      </w:pPr>
      <w:r w:rsidRPr="00A91238">
        <w:rPr>
          <w:b/>
          <w:bCs/>
        </w:rPr>
        <w:t>Cost vs. Bene</w:t>
      </w:r>
      <w:r w:rsidR="002A0671" w:rsidRPr="00A91238">
        <w:rPr>
          <w:b/>
          <w:bCs/>
        </w:rPr>
        <w:t>fit</w:t>
      </w:r>
      <w:r w:rsidRPr="00A91238">
        <w:rPr>
          <w:b/>
          <w:bCs/>
        </w:rPr>
        <w:t xml:space="preserve">s: Evaluating </w:t>
      </w:r>
      <w:proofErr w:type="gramStart"/>
      <w:r w:rsidRPr="00A91238">
        <w:rPr>
          <w:b/>
          <w:bCs/>
        </w:rPr>
        <w:t>The</w:t>
      </w:r>
      <w:proofErr w:type="gramEnd"/>
      <w:r w:rsidRPr="00A91238">
        <w:rPr>
          <w:b/>
          <w:bCs/>
        </w:rPr>
        <w:t xml:space="preserve"> Treatment</w:t>
      </w:r>
    </w:p>
    <w:p w14:paraId="5932E439" w14:textId="3F8CD892" w:rsidR="00CB0206" w:rsidRDefault="00FA0EFB" w:rsidP="007620DA">
      <w:pPr>
        <w:spacing w:before="240"/>
      </w:pPr>
      <w:r>
        <w:t xml:space="preserve">People are of the view that </w:t>
      </w:r>
      <w:hyperlink r:id="rId7" w:history="1">
        <w:r w:rsidR="00197355" w:rsidRPr="00A91238">
          <w:rPr>
            <w:rStyle w:val="Hyperlink"/>
          </w:rPr>
          <w:t>hair transplant cost</w:t>
        </w:r>
      </w:hyperlink>
      <w:r w:rsidR="002D633C">
        <w:t xml:space="preserve"> is too high and it can fail as well. The truth is; its cost is not too high in some parts of the world. Moreover, it can deliver promising results if you choose a </w:t>
      </w:r>
      <w:r w:rsidR="002D633C">
        <w:lastRenderedPageBreak/>
        <w:t xml:space="preserve">qualified, experienced, and reputed surgeon. </w:t>
      </w:r>
      <w:r w:rsidR="002A0671">
        <w:t>P</w:t>
      </w:r>
      <w:r w:rsidR="007620DA">
        <w:t xml:space="preserve">aying a bit extra to a better surgeon will help you avoid risks and get better results. </w:t>
      </w:r>
    </w:p>
    <w:p w14:paraId="106A5000" w14:textId="77777777" w:rsidR="00E52995" w:rsidRDefault="00E52995" w:rsidP="00E07727">
      <w:pPr>
        <w:spacing w:before="240"/>
      </w:pPr>
    </w:p>
    <w:p w14:paraId="598BDC0D" w14:textId="77777777" w:rsidR="00276D4F" w:rsidRPr="00A91238" w:rsidRDefault="00CB0206" w:rsidP="00247876">
      <w:pPr>
        <w:pStyle w:val="Heading2"/>
        <w:spacing w:before="240"/>
        <w:rPr>
          <w:b/>
          <w:bCs/>
        </w:rPr>
      </w:pPr>
      <w:r w:rsidRPr="00A91238">
        <w:rPr>
          <w:b/>
          <w:bCs/>
        </w:rPr>
        <w:t>Last Word</w:t>
      </w:r>
      <w:r w:rsidR="00276D4F" w:rsidRPr="00A91238">
        <w:rPr>
          <w:b/>
          <w:bCs/>
        </w:rPr>
        <w:t xml:space="preserve"> </w:t>
      </w:r>
      <w:r w:rsidR="00247876" w:rsidRPr="00A91238">
        <w:rPr>
          <w:b/>
          <w:bCs/>
        </w:rPr>
        <w:t xml:space="preserve">About Hair Transplant Surgery Facts </w:t>
      </w:r>
    </w:p>
    <w:p w14:paraId="6585C692" w14:textId="77777777" w:rsidR="00FA0EFB" w:rsidRDefault="00BF679D" w:rsidP="007620DA">
      <w:pPr>
        <w:spacing w:before="240"/>
      </w:pPr>
      <w:r>
        <w:t>This article discusse</w:t>
      </w:r>
      <w:r w:rsidR="00487C65">
        <w:t xml:space="preserve">d </w:t>
      </w:r>
      <w:r w:rsidR="002A0671">
        <w:t xml:space="preserve">the </w:t>
      </w:r>
      <w:r w:rsidR="00487C65">
        <w:t>top</w:t>
      </w:r>
      <w:r>
        <w:t xml:space="preserve"> </w:t>
      </w:r>
      <w:r w:rsidRPr="00021A05">
        <w:t>7 Things you mus</w:t>
      </w:r>
      <w:r>
        <w:t>t know about hair transplant</w:t>
      </w:r>
      <w:r w:rsidR="002A0671">
        <w:t>s</w:t>
      </w:r>
      <w:r>
        <w:t xml:space="preserve">. If you want to know important facts about hair transplant, </w:t>
      </w:r>
      <w:r w:rsidR="00C8194A">
        <w:t>this topic might have help</w:t>
      </w:r>
      <w:r w:rsidR="00DD497A">
        <w:t>ed you.</w:t>
      </w:r>
      <w:r>
        <w:t xml:space="preserve"> </w:t>
      </w:r>
      <w:r w:rsidR="00FA0EFB">
        <w:t xml:space="preserve">In the end, we can say that hair transplant is a short, safe, and effective method to restore hair growth surgically. </w:t>
      </w:r>
      <w:r w:rsidR="002D633C">
        <w:t xml:space="preserve">To learn more about this treatment, please get in touch with a hair restoration surgeon. </w:t>
      </w:r>
    </w:p>
    <w:p w14:paraId="581FC5CD" w14:textId="77777777" w:rsidR="00A146FC" w:rsidRDefault="00A146FC" w:rsidP="00EB7931">
      <w:pPr>
        <w:spacing w:before="240"/>
      </w:pPr>
    </w:p>
    <w:p w14:paraId="724471D2" w14:textId="77777777" w:rsidR="00A146FC" w:rsidRDefault="00A146FC" w:rsidP="00EB7931">
      <w:pPr>
        <w:spacing w:before="240"/>
      </w:pPr>
    </w:p>
    <w:sectPr w:rsidR="00A14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6C0D"/>
    <w:multiLevelType w:val="hybridMultilevel"/>
    <w:tmpl w:val="E1A2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4352E"/>
    <w:multiLevelType w:val="hybridMultilevel"/>
    <w:tmpl w:val="9B662ED0"/>
    <w:lvl w:ilvl="0" w:tplc="503680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058A4"/>
    <w:multiLevelType w:val="hybridMultilevel"/>
    <w:tmpl w:val="BEE62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B06884"/>
    <w:multiLevelType w:val="multilevel"/>
    <w:tmpl w:val="DF08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6C5756"/>
    <w:multiLevelType w:val="multilevel"/>
    <w:tmpl w:val="A4F6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F5260E"/>
    <w:multiLevelType w:val="hybridMultilevel"/>
    <w:tmpl w:val="3F982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C15A87"/>
    <w:multiLevelType w:val="multilevel"/>
    <w:tmpl w:val="5578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0"/>
  </w:num>
  <w:num w:numId="4">
    <w:abstractNumId w:val="2"/>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MzIzNjcysTA1NDZT0lEKTi0uzszPAykwMa0FACjo/PwtAAAA"/>
  </w:docVars>
  <w:rsids>
    <w:rsidRoot w:val="00B762A8"/>
    <w:rsid w:val="000125A7"/>
    <w:rsid w:val="00021089"/>
    <w:rsid w:val="00021A05"/>
    <w:rsid w:val="00052354"/>
    <w:rsid w:val="00060027"/>
    <w:rsid w:val="000724FE"/>
    <w:rsid w:val="00081B04"/>
    <w:rsid w:val="00092DEF"/>
    <w:rsid w:val="00095CA3"/>
    <w:rsid w:val="000A78E9"/>
    <w:rsid w:val="000B503F"/>
    <w:rsid w:val="000B699A"/>
    <w:rsid w:val="000C0ABF"/>
    <w:rsid w:val="000E249A"/>
    <w:rsid w:val="000E4B3A"/>
    <w:rsid w:val="001075AF"/>
    <w:rsid w:val="00114FC1"/>
    <w:rsid w:val="001225C0"/>
    <w:rsid w:val="00126C07"/>
    <w:rsid w:val="00134BDB"/>
    <w:rsid w:val="001460FD"/>
    <w:rsid w:val="00151C26"/>
    <w:rsid w:val="00194296"/>
    <w:rsid w:val="00197355"/>
    <w:rsid w:val="00197BAD"/>
    <w:rsid w:val="001B37F2"/>
    <w:rsid w:val="001B3D61"/>
    <w:rsid w:val="001C327C"/>
    <w:rsid w:val="001D1052"/>
    <w:rsid w:val="001D181B"/>
    <w:rsid w:val="001D4A80"/>
    <w:rsid w:val="001E158A"/>
    <w:rsid w:val="001E2C91"/>
    <w:rsid w:val="001E5FE6"/>
    <w:rsid w:val="001F483F"/>
    <w:rsid w:val="0020473C"/>
    <w:rsid w:val="00213B85"/>
    <w:rsid w:val="00213C70"/>
    <w:rsid w:val="0021589D"/>
    <w:rsid w:val="00221627"/>
    <w:rsid w:val="00223305"/>
    <w:rsid w:val="002266E9"/>
    <w:rsid w:val="0023033B"/>
    <w:rsid w:val="00230DC7"/>
    <w:rsid w:val="00247876"/>
    <w:rsid w:val="00252B8F"/>
    <w:rsid w:val="00261646"/>
    <w:rsid w:val="00261E1C"/>
    <w:rsid w:val="00263EBB"/>
    <w:rsid w:val="00270878"/>
    <w:rsid w:val="00276D4F"/>
    <w:rsid w:val="0028303B"/>
    <w:rsid w:val="00287396"/>
    <w:rsid w:val="00291661"/>
    <w:rsid w:val="00294145"/>
    <w:rsid w:val="002A0671"/>
    <w:rsid w:val="002A7AE4"/>
    <w:rsid w:val="002B1D38"/>
    <w:rsid w:val="002C5731"/>
    <w:rsid w:val="002D633C"/>
    <w:rsid w:val="002E57C6"/>
    <w:rsid w:val="002E6BB0"/>
    <w:rsid w:val="002F54D9"/>
    <w:rsid w:val="002F59D6"/>
    <w:rsid w:val="003337CC"/>
    <w:rsid w:val="0037682F"/>
    <w:rsid w:val="003828AF"/>
    <w:rsid w:val="00382942"/>
    <w:rsid w:val="00390708"/>
    <w:rsid w:val="003A08DE"/>
    <w:rsid w:val="003A1DFE"/>
    <w:rsid w:val="003C7188"/>
    <w:rsid w:val="003D42BE"/>
    <w:rsid w:val="003D7F4C"/>
    <w:rsid w:val="00406DD9"/>
    <w:rsid w:val="00407904"/>
    <w:rsid w:val="00411410"/>
    <w:rsid w:val="00415ABD"/>
    <w:rsid w:val="00415B88"/>
    <w:rsid w:val="00416D54"/>
    <w:rsid w:val="00434449"/>
    <w:rsid w:val="00442732"/>
    <w:rsid w:val="00452685"/>
    <w:rsid w:val="004604C8"/>
    <w:rsid w:val="00463553"/>
    <w:rsid w:val="0047036B"/>
    <w:rsid w:val="00482AA6"/>
    <w:rsid w:val="00487C65"/>
    <w:rsid w:val="004A3F6B"/>
    <w:rsid w:val="004C3CE1"/>
    <w:rsid w:val="004C735A"/>
    <w:rsid w:val="004D25F5"/>
    <w:rsid w:val="004D2D6C"/>
    <w:rsid w:val="004E36A5"/>
    <w:rsid w:val="004F1210"/>
    <w:rsid w:val="004F46C2"/>
    <w:rsid w:val="005206CE"/>
    <w:rsid w:val="005413DA"/>
    <w:rsid w:val="005459C3"/>
    <w:rsid w:val="005504BB"/>
    <w:rsid w:val="005640FF"/>
    <w:rsid w:val="00564975"/>
    <w:rsid w:val="00573E31"/>
    <w:rsid w:val="00576377"/>
    <w:rsid w:val="005771DD"/>
    <w:rsid w:val="005B28CD"/>
    <w:rsid w:val="005C5D13"/>
    <w:rsid w:val="005F1F2C"/>
    <w:rsid w:val="005F7AC1"/>
    <w:rsid w:val="00605F22"/>
    <w:rsid w:val="006076D6"/>
    <w:rsid w:val="00612DF7"/>
    <w:rsid w:val="006225E2"/>
    <w:rsid w:val="00626517"/>
    <w:rsid w:val="006278BA"/>
    <w:rsid w:val="006809AF"/>
    <w:rsid w:val="00685BB0"/>
    <w:rsid w:val="006950E8"/>
    <w:rsid w:val="00697085"/>
    <w:rsid w:val="006A1D5B"/>
    <w:rsid w:val="006A32A8"/>
    <w:rsid w:val="006B2383"/>
    <w:rsid w:val="006B2F80"/>
    <w:rsid w:val="006B668B"/>
    <w:rsid w:val="006C79FF"/>
    <w:rsid w:val="006D706E"/>
    <w:rsid w:val="006E583D"/>
    <w:rsid w:val="006F188F"/>
    <w:rsid w:val="006F46EE"/>
    <w:rsid w:val="006F6CC2"/>
    <w:rsid w:val="007065DA"/>
    <w:rsid w:val="007103D9"/>
    <w:rsid w:val="007135E2"/>
    <w:rsid w:val="00721BAC"/>
    <w:rsid w:val="00730254"/>
    <w:rsid w:val="007328DD"/>
    <w:rsid w:val="0073685E"/>
    <w:rsid w:val="0075361A"/>
    <w:rsid w:val="007620DA"/>
    <w:rsid w:val="007923E4"/>
    <w:rsid w:val="007A3199"/>
    <w:rsid w:val="007A540F"/>
    <w:rsid w:val="007A7E30"/>
    <w:rsid w:val="007B13F7"/>
    <w:rsid w:val="007E559E"/>
    <w:rsid w:val="007E7C11"/>
    <w:rsid w:val="007F528F"/>
    <w:rsid w:val="008049AC"/>
    <w:rsid w:val="00822BF5"/>
    <w:rsid w:val="00834B84"/>
    <w:rsid w:val="00840223"/>
    <w:rsid w:val="00852927"/>
    <w:rsid w:val="008537F6"/>
    <w:rsid w:val="00860EBC"/>
    <w:rsid w:val="00860F03"/>
    <w:rsid w:val="00862883"/>
    <w:rsid w:val="00867004"/>
    <w:rsid w:val="008766BB"/>
    <w:rsid w:val="008943ED"/>
    <w:rsid w:val="00896A26"/>
    <w:rsid w:val="008A1FC2"/>
    <w:rsid w:val="008A3065"/>
    <w:rsid w:val="008C216E"/>
    <w:rsid w:val="008D7F98"/>
    <w:rsid w:val="008E6E6F"/>
    <w:rsid w:val="008F174A"/>
    <w:rsid w:val="009001DE"/>
    <w:rsid w:val="0090730F"/>
    <w:rsid w:val="00924228"/>
    <w:rsid w:val="00943979"/>
    <w:rsid w:val="0095510E"/>
    <w:rsid w:val="009577AE"/>
    <w:rsid w:val="00975441"/>
    <w:rsid w:val="00980D1F"/>
    <w:rsid w:val="009A4D99"/>
    <w:rsid w:val="009A6256"/>
    <w:rsid w:val="009A66A3"/>
    <w:rsid w:val="009B40A3"/>
    <w:rsid w:val="009C3C7C"/>
    <w:rsid w:val="009D4DBE"/>
    <w:rsid w:val="009D7A27"/>
    <w:rsid w:val="009E24D8"/>
    <w:rsid w:val="009E7F68"/>
    <w:rsid w:val="009F3FDC"/>
    <w:rsid w:val="009F5EC4"/>
    <w:rsid w:val="00A1276B"/>
    <w:rsid w:val="00A13EB9"/>
    <w:rsid w:val="00A146FC"/>
    <w:rsid w:val="00A213F4"/>
    <w:rsid w:val="00A248FB"/>
    <w:rsid w:val="00A27B68"/>
    <w:rsid w:val="00A30370"/>
    <w:rsid w:val="00A6066F"/>
    <w:rsid w:val="00A63BF3"/>
    <w:rsid w:val="00A671EB"/>
    <w:rsid w:val="00A75A4A"/>
    <w:rsid w:val="00A77854"/>
    <w:rsid w:val="00A91238"/>
    <w:rsid w:val="00AA0FC3"/>
    <w:rsid w:val="00AA5840"/>
    <w:rsid w:val="00AA5AA8"/>
    <w:rsid w:val="00AB1DCD"/>
    <w:rsid w:val="00AB2DF9"/>
    <w:rsid w:val="00AB5E6A"/>
    <w:rsid w:val="00AC5E3C"/>
    <w:rsid w:val="00AD3DEE"/>
    <w:rsid w:val="00AF3C12"/>
    <w:rsid w:val="00AF7ECB"/>
    <w:rsid w:val="00B0520F"/>
    <w:rsid w:val="00B14DD0"/>
    <w:rsid w:val="00B1778F"/>
    <w:rsid w:val="00B25CAD"/>
    <w:rsid w:val="00B3420B"/>
    <w:rsid w:val="00B41F38"/>
    <w:rsid w:val="00B47579"/>
    <w:rsid w:val="00B47E96"/>
    <w:rsid w:val="00B7303F"/>
    <w:rsid w:val="00B762A8"/>
    <w:rsid w:val="00B8277B"/>
    <w:rsid w:val="00BA2162"/>
    <w:rsid w:val="00BA3189"/>
    <w:rsid w:val="00BA47CF"/>
    <w:rsid w:val="00BB5765"/>
    <w:rsid w:val="00BB7F7F"/>
    <w:rsid w:val="00BC672E"/>
    <w:rsid w:val="00BF33BB"/>
    <w:rsid w:val="00BF679D"/>
    <w:rsid w:val="00C01A5A"/>
    <w:rsid w:val="00C263ED"/>
    <w:rsid w:val="00C37866"/>
    <w:rsid w:val="00C379AF"/>
    <w:rsid w:val="00C401E4"/>
    <w:rsid w:val="00C63730"/>
    <w:rsid w:val="00C6378F"/>
    <w:rsid w:val="00C67B65"/>
    <w:rsid w:val="00C71084"/>
    <w:rsid w:val="00C779D4"/>
    <w:rsid w:val="00C8194A"/>
    <w:rsid w:val="00C8729B"/>
    <w:rsid w:val="00C87FB7"/>
    <w:rsid w:val="00C9485E"/>
    <w:rsid w:val="00CA44F9"/>
    <w:rsid w:val="00CA5192"/>
    <w:rsid w:val="00CA6B7E"/>
    <w:rsid w:val="00CB0206"/>
    <w:rsid w:val="00CC66D9"/>
    <w:rsid w:val="00CC6DAE"/>
    <w:rsid w:val="00CD047A"/>
    <w:rsid w:val="00CD2627"/>
    <w:rsid w:val="00CE5DEC"/>
    <w:rsid w:val="00CE787E"/>
    <w:rsid w:val="00CF5576"/>
    <w:rsid w:val="00D243FF"/>
    <w:rsid w:val="00D4162C"/>
    <w:rsid w:val="00D46426"/>
    <w:rsid w:val="00D50752"/>
    <w:rsid w:val="00D56998"/>
    <w:rsid w:val="00D64966"/>
    <w:rsid w:val="00D64DEC"/>
    <w:rsid w:val="00D672BB"/>
    <w:rsid w:val="00D73B0C"/>
    <w:rsid w:val="00D74425"/>
    <w:rsid w:val="00D867C1"/>
    <w:rsid w:val="00DA16F9"/>
    <w:rsid w:val="00DA56BF"/>
    <w:rsid w:val="00DB05F8"/>
    <w:rsid w:val="00DB3E2F"/>
    <w:rsid w:val="00DD436C"/>
    <w:rsid w:val="00DD497A"/>
    <w:rsid w:val="00DF14CB"/>
    <w:rsid w:val="00E07727"/>
    <w:rsid w:val="00E10242"/>
    <w:rsid w:val="00E15DDB"/>
    <w:rsid w:val="00E47E1D"/>
    <w:rsid w:val="00E5275D"/>
    <w:rsid w:val="00E52995"/>
    <w:rsid w:val="00E53688"/>
    <w:rsid w:val="00E6206E"/>
    <w:rsid w:val="00E627AD"/>
    <w:rsid w:val="00E75915"/>
    <w:rsid w:val="00E92CEF"/>
    <w:rsid w:val="00E934FF"/>
    <w:rsid w:val="00E9607F"/>
    <w:rsid w:val="00EA6212"/>
    <w:rsid w:val="00EB5066"/>
    <w:rsid w:val="00EB7931"/>
    <w:rsid w:val="00EC45C5"/>
    <w:rsid w:val="00EF1697"/>
    <w:rsid w:val="00F030E4"/>
    <w:rsid w:val="00F0388D"/>
    <w:rsid w:val="00F215E4"/>
    <w:rsid w:val="00F750A6"/>
    <w:rsid w:val="00F76C15"/>
    <w:rsid w:val="00F830B8"/>
    <w:rsid w:val="00FA0EFB"/>
    <w:rsid w:val="00FB36FA"/>
    <w:rsid w:val="00FC3535"/>
    <w:rsid w:val="00FC4DD4"/>
    <w:rsid w:val="00FC5590"/>
    <w:rsid w:val="00FD73FE"/>
    <w:rsid w:val="00FE085D"/>
    <w:rsid w:val="00FF7E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01D61"/>
  <w15:chartTrackingRefBased/>
  <w15:docId w15:val="{1721A798-2381-456D-80C6-2CCC76FC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3FF"/>
    <w:pPr>
      <w:spacing w:line="256" w:lineRule="auto"/>
    </w:pPr>
  </w:style>
  <w:style w:type="paragraph" w:styleId="Heading1">
    <w:name w:val="heading 1"/>
    <w:basedOn w:val="Normal"/>
    <w:next w:val="Normal"/>
    <w:link w:val="Heading1Char"/>
    <w:uiPriority w:val="9"/>
    <w:qFormat/>
    <w:rsid w:val="009D4D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4D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6B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E5275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A27"/>
    <w:pPr>
      <w:spacing w:line="259" w:lineRule="auto"/>
      <w:ind w:left="720"/>
      <w:contextualSpacing/>
    </w:pPr>
  </w:style>
  <w:style w:type="character" w:customStyle="1" w:styleId="Heading1Char">
    <w:name w:val="Heading 1 Char"/>
    <w:basedOn w:val="DefaultParagraphFont"/>
    <w:link w:val="Heading1"/>
    <w:uiPriority w:val="9"/>
    <w:rsid w:val="009D4DB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4DB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F14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4C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828AF"/>
    <w:rPr>
      <w:color w:val="0563C1" w:themeColor="hyperlink"/>
      <w:u w:val="single"/>
    </w:rPr>
  </w:style>
  <w:style w:type="character" w:customStyle="1" w:styleId="Heading3Char">
    <w:name w:val="Heading 3 Char"/>
    <w:basedOn w:val="DefaultParagraphFont"/>
    <w:link w:val="Heading3"/>
    <w:uiPriority w:val="9"/>
    <w:semiHidden/>
    <w:rsid w:val="00CA6B7E"/>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semiHidden/>
    <w:rsid w:val="00E5275D"/>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A91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5734">
      <w:bodyDiv w:val="1"/>
      <w:marLeft w:val="0"/>
      <w:marRight w:val="0"/>
      <w:marTop w:val="0"/>
      <w:marBottom w:val="0"/>
      <w:divBdr>
        <w:top w:val="none" w:sz="0" w:space="0" w:color="auto"/>
        <w:left w:val="none" w:sz="0" w:space="0" w:color="auto"/>
        <w:bottom w:val="none" w:sz="0" w:space="0" w:color="auto"/>
        <w:right w:val="none" w:sz="0" w:space="0" w:color="auto"/>
      </w:divBdr>
    </w:div>
    <w:div w:id="55593609">
      <w:bodyDiv w:val="1"/>
      <w:marLeft w:val="0"/>
      <w:marRight w:val="0"/>
      <w:marTop w:val="0"/>
      <w:marBottom w:val="0"/>
      <w:divBdr>
        <w:top w:val="none" w:sz="0" w:space="0" w:color="auto"/>
        <w:left w:val="none" w:sz="0" w:space="0" w:color="auto"/>
        <w:bottom w:val="none" w:sz="0" w:space="0" w:color="auto"/>
        <w:right w:val="none" w:sz="0" w:space="0" w:color="auto"/>
      </w:divBdr>
      <w:divsChild>
        <w:div w:id="1187134052">
          <w:marLeft w:val="0"/>
          <w:marRight w:val="0"/>
          <w:marTop w:val="0"/>
          <w:marBottom w:val="0"/>
          <w:divBdr>
            <w:top w:val="none" w:sz="0" w:space="0" w:color="auto"/>
            <w:left w:val="none" w:sz="0" w:space="0" w:color="auto"/>
            <w:bottom w:val="none" w:sz="0" w:space="0" w:color="auto"/>
            <w:right w:val="none" w:sz="0" w:space="0" w:color="auto"/>
          </w:divBdr>
          <w:divsChild>
            <w:div w:id="2059545211">
              <w:marLeft w:val="0"/>
              <w:marRight w:val="0"/>
              <w:marTop w:val="0"/>
              <w:marBottom w:val="0"/>
              <w:divBdr>
                <w:top w:val="none" w:sz="0" w:space="0" w:color="auto"/>
                <w:left w:val="none" w:sz="0" w:space="0" w:color="auto"/>
                <w:bottom w:val="none" w:sz="0" w:space="0" w:color="auto"/>
                <w:right w:val="none" w:sz="0" w:space="0" w:color="auto"/>
              </w:divBdr>
            </w:div>
            <w:div w:id="953751118">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502554706">
          <w:marLeft w:val="0"/>
          <w:marRight w:val="0"/>
          <w:marTop w:val="0"/>
          <w:marBottom w:val="0"/>
          <w:divBdr>
            <w:top w:val="none" w:sz="0" w:space="0" w:color="auto"/>
            <w:left w:val="none" w:sz="0" w:space="0" w:color="auto"/>
            <w:bottom w:val="none" w:sz="0" w:space="0" w:color="auto"/>
            <w:right w:val="none" w:sz="0" w:space="0" w:color="auto"/>
          </w:divBdr>
          <w:divsChild>
            <w:div w:id="738677934">
              <w:marLeft w:val="0"/>
              <w:marRight w:val="0"/>
              <w:marTop w:val="0"/>
              <w:marBottom w:val="0"/>
              <w:divBdr>
                <w:top w:val="none" w:sz="0" w:space="0" w:color="auto"/>
                <w:left w:val="none" w:sz="0" w:space="0" w:color="auto"/>
                <w:bottom w:val="none" w:sz="0" w:space="0" w:color="auto"/>
                <w:right w:val="none" w:sz="0" w:space="0" w:color="auto"/>
              </w:divBdr>
            </w:div>
            <w:div w:id="958802671">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454981534">
          <w:marLeft w:val="0"/>
          <w:marRight w:val="0"/>
          <w:marTop w:val="0"/>
          <w:marBottom w:val="0"/>
          <w:divBdr>
            <w:top w:val="none" w:sz="0" w:space="0" w:color="auto"/>
            <w:left w:val="none" w:sz="0" w:space="0" w:color="auto"/>
            <w:bottom w:val="none" w:sz="0" w:space="0" w:color="auto"/>
            <w:right w:val="none" w:sz="0" w:space="0" w:color="auto"/>
          </w:divBdr>
          <w:divsChild>
            <w:div w:id="1352343926">
              <w:marLeft w:val="0"/>
              <w:marRight w:val="0"/>
              <w:marTop w:val="0"/>
              <w:marBottom w:val="0"/>
              <w:divBdr>
                <w:top w:val="none" w:sz="0" w:space="0" w:color="auto"/>
                <w:left w:val="none" w:sz="0" w:space="0" w:color="auto"/>
                <w:bottom w:val="none" w:sz="0" w:space="0" w:color="auto"/>
                <w:right w:val="none" w:sz="0" w:space="0" w:color="auto"/>
              </w:divBdr>
            </w:div>
            <w:div w:id="84286497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696396067">
          <w:marLeft w:val="0"/>
          <w:marRight w:val="0"/>
          <w:marTop w:val="0"/>
          <w:marBottom w:val="0"/>
          <w:divBdr>
            <w:top w:val="none" w:sz="0" w:space="0" w:color="auto"/>
            <w:left w:val="none" w:sz="0" w:space="0" w:color="auto"/>
            <w:bottom w:val="none" w:sz="0" w:space="0" w:color="auto"/>
            <w:right w:val="none" w:sz="0" w:space="0" w:color="auto"/>
          </w:divBdr>
          <w:divsChild>
            <w:div w:id="24916498">
              <w:marLeft w:val="0"/>
              <w:marRight w:val="0"/>
              <w:marTop w:val="0"/>
              <w:marBottom w:val="0"/>
              <w:divBdr>
                <w:top w:val="none" w:sz="0" w:space="0" w:color="auto"/>
                <w:left w:val="none" w:sz="0" w:space="0" w:color="auto"/>
                <w:bottom w:val="none" w:sz="0" w:space="0" w:color="auto"/>
                <w:right w:val="none" w:sz="0" w:space="0" w:color="auto"/>
              </w:divBdr>
            </w:div>
            <w:div w:id="176522848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353531786">
          <w:marLeft w:val="0"/>
          <w:marRight w:val="0"/>
          <w:marTop w:val="0"/>
          <w:marBottom w:val="0"/>
          <w:divBdr>
            <w:top w:val="none" w:sz="0" w:space="0" w:color="auto"/>
            <w:left w:val="none" w:sz="0" w:space="0" w:color="auto"/>
            <w:bottom w:val="none" w:sz="0" w:space="0" w:color="auto"/>
            <w:right w:val="none" w:sz="0" w:space="0" w:color="auto"/>
          </w:divBdr>
          <w:divsChild>
            <w:div w:id="1226795574">
              <w:marLeft w:val="0"/>
              <w:marRight w:val="0"/>
              <w:marTop w:val="0"/>
              <w:marBottom w:val="0"/>
              <w:divBdr>
                <w:top w:val="none" w:sz="0" w:space="0" w:color="auto"/>
                <w:left w:val="none" w:sz="0" w:space="0" w:color="auto"/>
                <w:bottom w:val="none" w:sz="0" w:space="0" w:color="auto"/>
                <w:right w:val="none" w:sz="0" w:space="0" w:color="auto"/>
              </w:divBdr>
            </w:div>
            <w:div w:id="86058422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023239077">
          <w:marLeft w:val="0"/>
          <w:marRight w:val="0"/>
          <w:marTop w:val="0"/>
          <w:marBottom w:val="0"/>
          <w:divBdr>
            <w:top w:val="none" w:sz="0" w:space="0" w:color="auto"/>
            <w:left w:val="none" w:sz="0" w:space="0" w:color="auto"/>
            <w:bottom w:val="none" w:sz="0" w:space="0" w:color="auto"/>
            <w:right w:val="none" w:sz="0" w:space="0" w:color="auto"/>
          </w:divBdr>
          <w:divsChild>
            <w:div w:id="1509904129">
              <w:marLeft w:val="0"/>
              <w:marRight w:val="0"/>
              <w:marTop w:val="0"/>
              <w:marBottom w:val="0"/>
              <w:divBdr>
                <w:top w:val="none" w:sz="0" w:space="0" w:color="auto"/>
                <w:left w:val="none" w:sz="0" w:space="0" w:color="auto"/>
                <w:bottom w:val="none" w:sz="0" w:space="0" w:color="auto"/>
                <w:right w:val="none" w:sz="0" w:space="0" w:color="auto"/>
              </w:divBdr>
            </w:div>
            <w:div w:id="146286393">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185705665">
          <w:marLeft w:val="0"/>
          <w:marRight w:val="0"/>
          <w:marTop w:val="0"/>
          <w:marBottom w:val="0"/>
          <w:divBdr>
            <w:top w:val="none" w:sz="0" w:space="0" w:color="auto"/>
            <w:left w:val="none" w:sz="0" w:space="0" w:color="auto"/>
            <w:bottom w:val="none" w:sz="0" w:space="0" w:color="auto"/>
            <w:right w:val="none" w:sz="0" w:space="0" w:color="auto"/>
          </w:divBdr>
          <w:divsChild>
            <w:div w:id="1377583978">
              <w:marLeft w:val="0"/>
              <w:marRight w:val="0"/>
              <w:marTop w:val="0"/>
              <w:marBottom w:val="0"/>
              <w:divBdr>
                <w:top w:val="none" w:sz="0" w:space="0" w:color="auto"/>
                <w:left w:val="none" w:sz="0" w:space="0" w:color="auto"/>
                <w:bottom w:val="none" w:sz="0" w:space="0" w:color="auto"/>
                <w:right w:val="none" w:sz="0" w:space="0" w:color="auto"/>
              </w:divBdr>
            </w:div>
            <w:div w:id="1155415857">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621809394">
          <w:marLeft w:val="0"/>
          <w:marRight w:val="0"/>
          <w:marTop w:val="0"/>
          <w:marBottom w:val="0"/>
          <w:divBdr>
            <w:top w:val="none" w:sz="0" w:space="0" w:color="auto"/>
            <w:left w:val="none" w:sz="0" w:space="0" w:color="auto"/>
            <w:bottom w:val="none" w:sz="0" w:space="0" w:color="auto"/>
            <w:right w:val="none" w:sz="0" w:space="0" w:color="auto"/>
          </w:divBdr>
          <w:divsChild>
            <w:div w:id="467938040">
              <w:marLeft w:val="0"/>
              <w:marRight w:val="0"/>
              <w:marTop w:val="0"/>
              <w:marBottom w:val="0"/>
              <w:divBdr>
                <w:top w:val="none" w:sz="0" w:space="0" w:color="auto"/>
                <w:left w:val="none" w:sz="0" w:space="0" w:color="auto"/>
                <w:bottom w:val="none" w:sz="0" w:space="0" w:color="auto"/>
                <w:right w:val="none" w:sz="0" w:space="0" w:color="auto"/>
              </w:divBdr>
            </w:div>
            <w:div w:id="16194277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434710545">
          <w:marLeft w:val="0"/>
          <w:marRight w:val="0"/>
          <w:marTop w:val="0"/>
          <w:marBottom w:val="0"/>
          <w:divBdr>
            <w:top w:val="none" w:sz="0" w:space="0" w:color="auto"/>
            <w:left w:val="none" w:sz="0" w:space="0" w:color="auto"/>
            <w:bottom w:val="none" w:sz="0" w:space="0" w:color="auto"/>
            <w:right w:val="none" w:sz="0" w:space="0" w:color="auto"/>
          </w:divBdr>
          <w:divsChild>
            <w:div w:id="1534461930">
              <w:marLeft w:val="0"/>
              <w:marRight w:val="0"/>
              <w:marTop w:val="0"/>
              <w:marBottom w:val="0"/>
              <w:divBdr>
                <w:top w:val="none" w:sz="0" w:space="0" w:color="auto"/>
                <w:left w:val="none" w:sz="0" w:space="0" w:color="auto"/>
                <w:bottom w:val="none" w:sz="0" w:space="0" w:color="auto"/>
                <w:right w:val="none" w:sz="0" w:space="0" w:color="auto"/>
              </w:divBdr>
            </w:div>
            <w:div w:id="696469726">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826359539">
          <w:marLeft w:val="0"/>
          <w:marRight w:val="0"/>
          <w:marTop w:val="0"/>
          <w:marBottom w:val="0"/>
          <w:divBdr>
            <w:top w:val="none" w:sz="0" w:space="0" w:color="auto"/>
            <w:left w:val="none" w:sz="0" w:space="0" w:color="auto"/>
            <w:bottom w:val="none" w:sz="0" w:space="0" w:color="auto"/>
            <w:right w:val="none" w:sz="0" w:space="0" w:color="auto"/>
          </w:divBdr>
          <w:divsChild>
            <w:div w:id="821971305">
              <w:marLeft w:val="0"/>
              <w:marRight w:val="0"/>
              <w:marTop w:val="0"/>
              <w:marBottom w:val="0"/>
              <w:divBdr>
                <w:top w:val="none" w:sz="0" w:space="0" w:color="auto"/>
                <w:left w:val="none" w:sz="0" w:space="0" w:color="auto"/>
                <w:bottom w:val="none" w:sz="0" w:space="0" w:color="auto"/>
                <w:right w:val="none" w:sz="0" w:space="0" w:color="auto"/>
              </w:divBdr>
            </w:div>
            <w:div w:id="1395201535">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321855566">
          <w:marLeft w:val="0"/>
          <w:marRight w:val="0"/>
          <w:marTop w:val="0"/>
          <w:marBottom w:val="0"/>
          <w:divBdr>
            <w:top w:val="none" w:sz="0" w:space="0" w:color="auto"/>
            <w:left w:val="none" w:sz="0" w:space="0" w:color="auto"/>
            <w:bottom w:val="none" w:sz="0" w:space="0" w:color="auto"/>
            <w:right w:val="none" w:sz="0" w:space="0" w:color="auto"/>
          </w:divBdr>
          <w:divsChild>
            <w:div w:id="1007370555">
              <w:marLeft w:val="0"/>
              <w:marRight w:val="0"/>
              <w:marTop w:val="225"/>
              <w:marBottom w:val="0"/>
              <w:divBdr>
                <w:top w:val="none" w:sz="0" w:space="0" w:color="auto"/>
                <w:left w:val="none" w:sz="0" w:space="0" w:color="auto"/>
                <w:bottom w:val="none" w:sz="0" w:space="0" w:color="auto"/>
                <w:right w:val="none" w:sz="0" w:space="0" w:color="auto"/>
              </w:divBdr>
              <w:divsChild>
                <w:div w:id="897126477">
                  <w:marLeft w:val="0"/>
                  <w:marRight w:val="0"/>
                  <w:marTop w:val="0"/>
                  <w:marBottom w:val="0"/>
                  <w:divBdr>
                    <w:top w:val="none" w:sz="0" w:space="0" w:color="auto"/>
                    <w:left w:val="none" w:sz="0" w:space="0" w:color="auto"/>
                    <w:bottom w:val="none" w:sz="0" w:space="0" w:color="auto"/>
                    <w:right w:val="none" w:sz="0" w:space="0" w:color="auto"/>
                  </w:divBdr>
                  <w:divsChild>
                    <w:div w:id="1875652926">
                      <w:marLeft w:val="0"/>
                      <w:marRight w:val="0"/>
                      <w:marTop w:val="0"/>
                      <w:marBottom w:val="0"/>
                      <w:divBdr>
                        <w:top w:val="none" w:sz="0" w:space="0" w:color="auto"/>
                        <w:left w:val="none" w:sz="0" w:space="0" w:color="auto"/>
                        <w:bottom w:val="none" w:sz="0" w:space="0" w:color="auto"/>
                        <w:right w:val="none" w:sz="0" w:space="0" w:color="auto"/>
                      </w:divBdr>
                    </w:div>
                  </w:divsChild>
                </w:div>
                <w:div w:id="2028480103">
                  <w:marLeft w:val="0"/>
                  <w:marRight w:val="0"/>
                  <w:marTop w:val="0"/>
                  <w:marBottom w:val="0"/>
                  <w:divBdr>
                    <w:top w:val="none" w:sz="0" w:space="0" w:color="auto"/>
                    <w:left w:val="none" w:sz="0" w:space="0" w:color="auto"/>
                    <w:bottom w:val="none" w:sz="0" w:space="0" w:color="auto"/>
                    <w:right w:val="none" w:sz="0" w:space="0" w:color="auto"/>
                  </w:divBdr>
                </w:div>
                <w:div w:id="72631769">
                  <w:marLeft w:val="0"/>
                  <w:marRight w:val="0"/>
                  <w:marTop w:val="0"/>
                  <w:marBottom w:val="0"/>
                  <w:divBdr>
                    <w:top w:val="none" w:sz="0" w:space="0" w:color="auto"/>
                    <w:left w:val="none" w:sz="0" w:space="0" w:color="auto"/>
                    <w:bottom w:val="none" w:sz="0" w:space="0" w:color="auto"/>
                    <w:right w:val="none" w:sz="0" w:space="0" w:color="auto"/>
                  </w:divBdr>
                  <w:divsChild>
                    <w:div w:id="123050564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746410597">
          <w:marLeft w:val="0"/>
          <w:marRight w:val="0"/>
          <w:marTop w:val="0"/>
          <w:marBottom w:val="0"/>
          <w:divBdr>
            <w:top w:val="none" w:sz="0" w:space="0" w:color="auto"/>
            <w:left w:val="none" w:sz="0" w:space="0" w:color="auto"/>
            <w:bottom w:val="none" w:sz="0" w:space="0" w:color="auto"/>
            <w:right w:val="none" w:sz="0" w:space="0" w:color="auto"/>
          </w:divBdr>
          <w:divsChild>
            <w:div w:id="1790276043">
              <w:marLeft w:val="0"/>
              <w:marRight w:val="0"/>
              <w:marTop w:val="0"/>
              <w:marBottom w:val="0"/>
              <w:divBdr>
                <w:top w:val="none" w:sz="0" w:space="0" w:color="auto"/>
                <w:left w:val="none" w:sz="0" w:space="0" w:color="auto"/>
                <w:bottom w:val="none" w:sz="0" w:space="0" w:color="auto"/>
                <w:right w:val="none" w:sz="0" w:space="0" w:color="auto"/>
              </w:divBdr>
            </w:div>
            <w:div w:id="365640654">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287545718">
          <w:marLeft w:val="0"/>
          <w:marRight w:val="0"/>
          <w:marTop w:val="0"/>
          <w:marBottom w:val="0"/>
          <w:divBdr>
            <w:top w:val="none" w:sz="0" w:space="0" w:color="auto"/>
            <w:left w:val="none" w:sz="0" w:space="0" w:color="auto"/>
            <w:bottom w:val="none" w:sz="0" w:space="0" w:color="auto"/>
            <w:right w:val="none" w:sz="0" w:space="0" w:color="auto"/>
          </w:divBdr>
          <w:divsChild>
            <w:div w:id="1707759008">
              <w:marLeft w:val="0"/>
              <w:marRight w:val="0"/>
              <w:marTop w:val="0"/>
              <w:marBottom w:val="0"/>
              <w:divBdr>
                <w:top w:val="none" w:sz="0" w:space="0" w:color="auto"/>
                <w:left w:val="none" w:sz="0" w:space="0" w:color="auto"/>
                <w:bottom w:val="none" w:sz="0" w:space="0" w:color="auto"/>
                <w:right w:val="none" w:sz="0" w:space="0" w:color="auto"/>
              </w:divBdr>
            </w:div>
            <w:div w:id="77870659">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951714952">
          <w:marLeft w:val="0"/>
          <w:marRight w:val="0"/>
          <w:marTop w:val="0"/>
          <w:marBottom w:val="0"/>
          <w:divBdr>
            <w:top w:val="none" w:sz="0" w:space="0" w:color="auto"/>
            <w:left w:val="none" w:sz="0" w:space="0" w:color="auto"/>
            <w:bottom w:val="none" w:sz="0" w:space="0" w:color="auto"/>
            <w:right w:val="none" w:sz="0" w:space="0" w:color="auto"/>
          </w:divBdr>
          <w:divsChild>
            <w:div w:id="1020355165">
              <w:marLeft w:val="0"/>
              <w:marRight w:val="0"/>
              <w:marTop w:val="0"/>
              <w:marBottom w:val="0"/>
              <w:divBdr>
                <w:top w:val="none" w:sz="0" w:space="0" w:color="auto"/>
                <w:left w:val="none" w:sz="0" w:space="0" w:color="auto"/>
                <w:bottom w:val="none" w:sz="0" w:space="0" w:color="auto"/>
                <w:right w:val="none" w:sz="0" w:space="0" w:color="auto"/>
              </w:divBdr>
            </w:div>
            <w:div w:id="888876574">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617764913">
          <w:marLeft w:val="0"/>
          <w:marRight w:val="0"/>
          <w:marTop w:val="0"/>
          <w:marBottom w:val="0"/>
          <w:divBdr>
            <w:top w:val="none" w:sz="0" w:space="0" w:color="auto"/>
            <w:left w:val="none" w:sz="0" w:space="0" w:color="auto"/>
            <w:bottom w:val="none" w:sz="0" w:space="0" w:color="auto"/>
            <w:right w:val="none" w:sz="0" w:space="0" w:color="auto"/>
          </w:divBdr>
          <w:divsChild>
            <w:div w:id="142626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80665">
      <w:bodyDiv w:val="1"/>
      <w:marLeft w:val="0"/>
      <w:marRight w:val="0"/>
      <w:marTop w:val="0"/>
      <w:marBottom w:val="0"/>
      <w:divBdr>
        <w:top w:val="none" w:sz="0" w:space="0" w:color="auto"/>
        <w:left w:val="none" w:sz="0" w:space="0" w:color="auto"/>
        <w:bottom w:val="none" w:sz="0" w:space="0" w:color="auto"/>
        <w:right w:val="none" w:sz="0" w:space="0" w:color="auto"/>
      </w:divBdr>
    </w:div>
    <w:div w:id="409012165">
      <w:bodyDiv w:val="1"/>
      <w:marLeft w:val="0"/>
      <w:marRight w:val="0"/>
      <w:marTop w:val="0"/>
      <w:marBottom w:val="0"/>
      <w:divBdr>
        <w:top w:val="none" w:sz="0" w:space="0" w:color="auto"/>
        <w:left w:val="none" w:sz="0" w:space="0" w:color="auto"/>
        <w:bottom w:val="none" w:sz="0" w:space="0" w:color="auto"/>
        <w:right w:val="none" w:sz="0" w:space="0" w:color="auto"/>
      </w:divBdr>
    </w:div>
    <w:div w:id="450977565">
      <w:bodyDiv w:val="1"/>
      <w:marLeft w:val="0"/>
      <w:marRight w:val="0"/>
      <w:marTop w:val="0"/>
      <w:marBottom w:val="0"/>
      <w:divBdr>
        <w:top w:val="none" w:sz="0" w:space="0" w:color="auto"/>
        <w:left w:val="none" w:sz="0" w:space="0" w:color="auto"/>
        <w:bottom w:val="none" w:sz="0" w:space="0" w:color="auto"/>
        <w:right w:val="none" w:sz="0" w:space="0" w:color="auto"/>
      </w:divBdr>
    </w:div>
    <w:div w:id="829757180">
      <w:bodyDiv w:val="1"/>
      <w:marLeft w:val="0"/>
      <w:marRight w:val="0"/>
      <w:marTop w:val="0"/>
      <w:marBottom w:val="0"/>
      <w:divBdr>
        <w:top w:val="none" w:sz="0" w:space="0" w:color="auto"/>
        <w:left w:val="none" w:sz="0" w:space="0" w:color="auto"/>
        <w:bottom w:val="none" w:sz="0" w:space="0" w:color="auto"/>
        <w:right w:val="none" w:sz="0" w:space="0" w:color="auto"/>
      </w:divBdr>
    </w:div>
    <w:div w:id="1103186695">
      <w:bodyDiv w:val="1"/>
      <w:marLeft w:val="0"/>
      <w:marRight w:val="0"/>
      <w:marTop w:val="0"/>
      <w:marBottom w:val="0"/>
      <w:divBdr>
        <w:top w:val="none" w:sz="0" w:space="0" w:color="auto"/>
        <w:left w:val="none" w:sz="0" w:space="0" w:color="auto"/>
        <w:bottom w:val="none" w:sz="0" w:space="0" w:color="auto"/>
        <w:right w:val="none" w:sz="0" w:space="0" w:color="auto"/>
      </w:divBdr>
    </w:div>
    <w:div w:id="1423140018">
      <w:bodyDiv w:val="1"/>
      <w:marLeft w:val="0"/>
      <w:marRight w:val="0"/>
      <w:marTop w:val="0"/>
      <w:marBottom w:val="0"/>
      <w:divBdr>
        <w:top w:val="none" w:sz="0" w:space="0" w:color="auto"/>
        <w:left w:val="none" w:sz="0" w:space="0" w:color="auto"/>
        <w:bottom w:val="none" w:sz="0" w:space="0" w:color="auto"/>
        <w:right w:val="none" w:sz="0" w:space="0" w:color="auto"/>
      </w:divBdr>
    </w:div>
    <w:div w:id="172486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airtransplantindubaico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TotalTime>
  <Pages>4</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Ali Rathore</dc:creator>
  <cp:keywords/>
  <dc:description/>
  <cp:lastModifiedBy>Shiza Khan</cp:lastModifiedBy>
  <cp:revision>335</cp:revision>
  <dcterms:created xsi:type="dcterms:W3CDTF">2017-10-12T06:17:00Z</dcterms:created>
  <dcterms:modified xsi:type="dcterms:W3CDTF">2019-12-05T10:09:00Z</dcterms:modified>
</cp:coreProperties>
</file>